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76201" w14:textId="4DA238D0" w:rsidR="008226B3" w:rsidRDefault="00E71DDD">
      <w:r>
        <w:t xml:space="preserve">Sino-Korean Relations: </w:t>
      </w:r>
      <w:proofErr w:type="gramStart"/>
      <w:r>
        <w:t>a</w:t>
      </w:r>
      <w:proofErr w:type="gramEnd"/>
      <w:r>
        <w:t xml:space="preserve"> Reading List</w:t>
      </w:r>
    </w:p>
    <w:p w14:paraId="77B79719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lston, Dane. “Emperor and Emissary: The Hongwu Emperor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wŏn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ŭn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nd the Poetry of Late Fourteenth Century Diplomacy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32 (2008): 101–47.</w:t>
      </w:r>
    </w:p>
    <w:p w14:paraId="592C8035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ha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yewon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“Was Joseon a Model or an Exception? Reconsidering the Tributary Relations during Ming China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ea Journal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51, no. 4 (Winter 2011): 33–58.</w:t>
      </w:r>
    </w:p>
    <w:p w14:paraId="1B3F6146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uncan, John B. “Uses of Confucianism in Modern Korea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Rethinking </w:t>
      </w:r>
      <w:proofErr w:type="gram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onfucianism :</w:t>
      </w:r>
      <w:proofErr w:type="gram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st and Present in China, Japan, Korea, and Vietnam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edited by Benjamin A. Elman, John B. Duncan, and Herman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oms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431–62. Los Angeles: UCLA Asian Pacific Monograph Series, 2002.</w:t>
      </w:r>
    </w:p>
    <w:p w14:paraId="6983831C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ang, David C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East Asia before the West: Five Centuries of Trade and Tribute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New York: Columbia University Press, 2010.</w:t>
      </w:r>
    </w:p>
    <w:p w14:paraId="7549AA5A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International Order in Historical East Asia: Tribute and Hierarchy Beyond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nocentrism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Eurocentrism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nternational Organization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4, no. 1 (2020): 65–93. </w:t>
      </w:r>
      <w:hyperlink r:id="rId5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17/S0020818319000274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6192F17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International Relations Theory and East Asian History: An Overview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ast Asi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3, no. 2 (May–August 2013): 181–205.</w:t>
      </w:r>
    </w:p>
    <w:p w14:paraId="2F304A8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im,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onmin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Ginseng and Borderland: Territorial Boundaries and Political Relations between Qing China and Chosŏn Korea, 1636-1912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Oakland: University of California Press, 2017.</w:t>
      </w:r>
    </w:p>
    <w:p w14:paraId="6AA77687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ye, Seung B. “Huddling under the Imperial Umbrella: A Korean Approach to Ming China in the Early 1500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5, no. 1 (2010): 41–66.</w:t>
      </w:r>
    </w:p>
    <w:p w14:paraId="357B0B4F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arsen, Kirk W. “Comforting Fictions: The Tribute System, the Westphalian Order, and Sino-Korean Relation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ast Asi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3, no. 2 (May–August 2013): 233–57.</w:t>
      </w:r>
    </w:p>
    <w:p w14:paraId="4C6DAF9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radition, Treaties, and Trade: Qing Imperialism and Chosŏn Korea, 1850-1910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Cambridge, MA: Harvard University Asia Center, 2008.</w:t>
      </w:r>
    </w:p>
    <w:p w14:paraId="26F6F2A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dyard, Gari. “Confucianism and War: The Korean Security Crisis of 1598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6, no. 1 (1988): 81–119. </w:t>
      </w:r>
      <w:hyperlink r:id="rId6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ks.1988.0009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AC8AC1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Hong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eyong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s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‘Peking Memoir.’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6 (1982): 63–102.</w:t>
      </w:r>
    </w:p>
    <w:p w14:paraId="2F7FC980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dyard, Gari, and Gari Ledyard. “Yin and Yang in the China-Manchuria-Korea Triangle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China among </w:t>
      </w:r>
      <w:proofErr w:type="gram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Equals :</w:t>
      </w:r>
      <w:proofErr w:type="gram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The Middle Kingdom and Its Neighbors, 10th-14th Centur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313–54. Berkeley: University of California Press, 1983.</w:t>
      </w:r>
    </w:p>
    <w:p w14:paraId="5461FBCE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e,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Ji-Young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hina’s Hegemony: Four Hundred Years of East Asian Domination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New York: Columbia University Press, 2016.</w:t>
      </w:r>
    </w:p>
    <w:p w14:paraId="4E05F28A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Diplomatic Ritual as a Power Resource: The Politics of Asymmetry in Early Modern </w:t>
      </w: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inese-Korean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lation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East Asi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3, no. 2 (May–August 2013): 309–36, 377.</w:t>
      </w:r>
    </w:p>
    <w:p w14:paraId="553676C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e, Kang Hahn. “Discussing David M. Robinson’s Empire’s </w:t>
      </w: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wilight :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rtheast Asia Under the Mongol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nternational Journal of Korean History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6, no. 1 (2011): 1–24.</w:t>
      </w:r>
    </w:p>
    <w:p w14:paraId="257726DB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rk, Eugene Y. “War and Peace in Premodern Korea: Institutional and Ideological Dimensions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e Military and South Korean Society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edited by Young-Key Kim-Renaud, R. Richard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rinker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nd Kirk W. Larsen, 1–13. Washington DC: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gur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enter for Asian Studies, George Washington University, 2006.</w:t>
      </w:r>
    </w:p>
    <w:p w14:paraId="671A5761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ark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eyoung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“Long Live the Tributary System! The Future of Studying East Asian Foreign Relation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vard Journal of Asiatic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7, no. 1 (July 27, 2017): 1–20. </w:t>
      </w:r>
      <w:hyperlink r:id="rId7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as.2017.0002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8970A70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Me, Myself, and My Hegemony: The Work of Making the Chinese World Order a Reality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vard Journal of Asiatic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7, no. 1 (July 2017): 47–72. </w:t>
      </w:r>
      <w:hyperlink r:id="rId8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as.2017.0004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5786199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———. “The Death of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astphalia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1874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East Asia in the World: Twelve Events That Shaped the Modern International Order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edited by Stephan Haggard and David C. Kang, </w:t>
      </w: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81--96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Cambridge: Cambridge University Press, 2020.</w:t>
      </w:r>
    </w:p>
    <w:p w14:paraId="06450E9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obinson, David M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Empire’s Twilight: Northeast Asia under the Mongol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Cambridge, MA: Harvard University Asia Center, 2009.</w:t>
      </w:r>
    </w:p>
    <w:p w14:paraId="224E6352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ea and the Fall of the Mongol Empire: Alliance, Upheaval, and the Rise of a New East Asian Order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Cambridge: Cambridge University Press, 2022.</w:t>
      </w:r>
    </w:p>
    <w:p w14:paraId="344502C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Korean Lobbying at the Ming Court: King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ungjong’s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urpation of 1506: A Research Note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ing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41, no. Spring 1 (1999): 37–53.</w:t>
      </w:r>
    </w:p>
    <w:p w14:paraId="56894D49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Rethinking the Late Koryŏ in an International Context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41 (July 31, 2017): 75–98. </w:t>
      </w:r>
      <w:hyperlink r:id="rId9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ks.2017.0019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C66C90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ong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anshen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“A Buffer against Whom? Rethinking the Qing-Chosŏn Border Region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Geopolitic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December 21, 2020, 1–17. </w:t>
      </w:r>
      <w:hyperlink r:id="rId10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080/14650045.2020.1844670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E3BE84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Making Borders in Modern East Asia: The Tumen River Demarcation, 1881-1919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Cambridge: Cambridge University Press, 2018.</w:t>
      </w:r>
    </w:p>
    <w:p w14:paraId="1B4A4BF3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Northeast Eurasia as Historical Center: Exploration of a Joint Frontier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e Asia-Pacific Journal: Japan Focu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3, no. 44.2 (November 2, 2015): 1–18.</w:t>
      </w:r>
    </w:p>
    <w:p w14:paraId="0C507B8D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ruyt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Hendrik. “Collective Imaginations and International Order: The Contemporary Context of the Chinese Tributary System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vard Journal of Asiatic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7, no. 1 (July 27, 2017): 21–45. </w:t>
      </w:r>
      <w:hyperlink r:id="rId11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as.2017.0003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06A094A3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Van Lieu, Joshua. “A Farce That Wounds Both High and Low: The Guan Yu Cult in Chosŏn-Ming Relation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Korean Religion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5, no. 2 (December 2014): 39–70. </w:t>
      </w:r>
      <w:hyperlink r:id="rId12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kr.2014.0020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972DE78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Chosŏn-Qing Tributary Discourse: Transgression, Restoration, and Textual Performativity.” </w:t>
      </w:r>
      <w:proofErr w:type="gram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ross-Currents</w:t>
      </w:r>
      <w:proofErr w:type="gram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: East Asian History and Culture Review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no. 27 (June 2018): 79–112.</w:t>
      </w:r>
    </w:p>
    <w:p w14:paraId="26CD96B5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The Politics of Condolence: Contested Representations of Tribute in Late Nineteenth-Century Chosŏn-Qing Relations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4, no. 1 (2009): 83–115. </w:t>
      </w:r>
      <w:hyperlink r:id="rId13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ks.2009.0007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81B73EC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The Tributary System and the Persistence of Late Victorian Knowledge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Harvard Journal of Asiatic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77, no. 1 (July 2017): 73–92. </w:t>
      </w:r>
      <w:hyperlink r:id="rId14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353/jas.2017.0005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103AFA3B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ang, Sixiang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Boundless Winds of Empire: Rhetoric and Ritual in Early Chosŏn Diplomacy with Ming China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New York: Columbia University Press, 2023.</w:t>
      </w:r>
    </w:p>
    <w:p w14:paraId="419E6693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———. “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sŏn’s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fice of Interpreters: The Apt Response and the Knowledge Culture of Diplomacy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for the History of Knowledge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, no. 1 (December 17, 2020): </w:t>
      </w:r>
      <w:proofErr w:type="gram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--15</w:t>
      </w:r>
      <w:proofErr w:type="gram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hyperlink r:id="rId15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5334/jhk.17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4D1F7A1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Compiling Diplomacy: Record-Keeping and Archival Practices in Chosŏn Korea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Journal of Korean Studies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4, no. 2 (September 1, 2019): 255–88. </w:t>
      </w:r>
      <w:hyperlink r:id="rId16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215/07311613-7686588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615E0B6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Korean Eunuchs as Imperial Envoys: Relations with Chosŏn through the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hengde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ign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e Ming World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edited by Kenneth Swope, 460–80. New York: Routledge, 2020.</w:t>
      </w:r>
    </w:p>
    <w:p w14:paraId="005A7E76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Loyalty, History, and Empire: Qian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ianyi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His Korean Biographies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Representing Lives in East Asia, </w:t>
      </w:r>
      <w:proofErr w:type="gram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hina</w:t>
      </w:r>
      <w:proofErr w:type="gram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and Korea 1400-1900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edited by Ihor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dhainy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Grace Fong, and Roger Des Forges. Ithaca, NY: Cornell University East Asia Program, 2018.</w:t>
      </w:r>
    </w:p>
    <w:p w14:paraId="2AB22E4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The Sounds of Our Country: Interpreters, Linguistic Knowledge and the Politics of Language in Early Chosŏn Korea (1392–1592).” In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Rethinking East Asian Languages,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lastRenderedPageBreak/>
        <w:t>Vernaculars, and Literacies, 1000–1919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edited by Benjamin A. Elman, 58–95. Leiden: Brill, 2014.</w:t>
      </w:r>
    </w:p>
    <w:p w14:paraId="10A59F6E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What Tang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izong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uld Not Do: The Korean Surrender of 1259 and the Imperial Tradition.” </w:t>
      </w:r>
      <w:proofErr w:type="spell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’oung</w:t>
      </w:r>
      <w:proofErr w:type="spell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o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04, no. 3–4 (October 30, 2018): 338–83. </w:t>
      </w:r>
      <w:hyperlink r:id="rId17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163/15685322-10434P04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CE1EDB7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ang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uanchong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“Claiming Centrality in the Chinese World: Manchu-Chosŏn Relations and the Making of the Qing’s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hongguo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dentity, 1616–1643.”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Chinese Historical Review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22, no. 2 (November 2015): 95–119.</w:t>
      </w:r>
    </w:p>
    <w:p w14:paraId="42696C82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“Provincializing Korea: The Construction of the Chinese Empire in the Borderland and the Rise of the Modern Chinese State.” </w:t>
      </w:r>
      <w:proofErr w:type="spell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’oung</w:t>
      </w:r>
      <w:proofErr w:type="spell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Pao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105, no. 1–2 (June 21, 2019): 128–82. </w:t>
      </w:r>
      <w:hyperlink r:id="rId18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doi.org/10.1163/15685322-10512P04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17487B3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Remaking the Chinese Empire Manchu-Korean Relations, 1616–1911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Ithaca, NY: Cornell University Press, 2018.</w:t>
      </w:r>
    </w:p>
    <w:p w14:paraId="4E86BB03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ang, </w:t>
      </w:r>
      <w:proofErr w:type="spellStart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Zhenping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bassadors from the Islands of Immortals: China-Japan Relations in the Han-Tang Period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Honolulu: University of Hawai’i Press, 2005. </w:t>
      </w:r>
      <w:hyperlink r:id="rId19" w:history="1">
        <w:r w:rsidRPr="00E71DDD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://www.loc.gov/catdir/toc/ecip0510/2005008460.html</w:t>
        </w:r>
      </w:hyperlink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1C14BE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———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ang China in Multi-Polar Asia: A History of Diplomacy and War</w:t>
      </w: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Honolulu: University of Hawai’i Press, 2017.</w:t>
      </w:r>
    </w:p>
    <w:p w14:paraId="0F892F97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Xu Jing. </w:t>
      </w:r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A Chinese Traveler in Medieval Korea: Xu Jing’s Illustrated Account of the </w:t>
      </w:r>
      <w:proofErr w:type="spell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Xuanhe</w:t>
      </w:r>
      <w:proofErr w:type="spellEnd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Embassy to </w:t>
      </w:r>
      <w:proofErr w:type="spellStart"/>
      <w:r w:rsidRPr="00E71DD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Koryo</w:t>
      </w:r>
      <w:proofErr w:type="spellEnd"/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ranslated by Sem Vermeersch. Honolulu: University of Hawai’i Press, 2016.</w:t>
      </w:r>
    </w:p>
    <w:p w14:paraId="1CF36B74" w14:textId="77777777" w:rsidR="00E71DDD" w:rsidRPr="00E71DDD" w:rsidRDefault="00E71DDD" w:rsidP="00E71DDD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71D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un, Peter. “Rethinking the Tribute System: Korean States and Northeast Asian Interstate Relations, 600-1600.” PhD diss., University of California, Los Angeles, 1998.</w:t>
      </w:r>
    </w:p>
    <w:p w14:paraId="02D306FD" w14:textId="77777777" w:rsidR="00E71DDD" w:rsidRDefault="00E71DDD"/>
    <w:sectPr w:rsidR="00E71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8768A"/>
    <w:multiLevelType w:val="hybridMultilevel"/>
    <w:tmpl w:val="D42E7600"/>
    <w:lvl w:ilvl="0" w:tplc="81C002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8D2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385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876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E06C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90F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D635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0E1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DAC3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60664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wtjIzMjM0NLC3MjAyUdpeDU4uLM/DyQAsNaAF59fYUsAAAA"/>
  </w:docVars>
  <w:rsids>
    <w:rsidRoot w:val="00E71DDD"/>
    <w:rsid w:val="008226B3"/>
    <w:rsid w:val="00BF7224"/>
    <w:rsid w:val="00E7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D1C89"/>
  <w15:chartTrackingRefBased/>
  <w15:docId w15:val="{7D9DE524-C034-4DFC-8CDD-29B49D69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zh-CN" w:bidi="mn-Mong-C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71D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98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95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53/jas.2017.0004" TargetMode="External"/><Relationship Id="rId13" Type="http://schemas.openxmlformats.org/officeDocument/2006/relationships/hyperlink" Target="https://doi.org/10.1353/jks.2009.0007" TargetMode="External"/><Relationship Id="rId18" Type="http://schemas.openxmlformats.org/officeDocument/2006/relationships/hyperlink" Target="https://doi.org/10.1163/15685322-10512P04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353/jas.2017.0002" TargetMode="External"/><Relationship Id="rId12" Type="http://schemas.openxmlformats.org/officeDocument/2006/relationships/hyperlink" Target="https://doi.org/10.1353/jkr.2014.0020" TargetMode="External"/><Relationship Id="rId17" Type="http://schemas.openxmlformats.org/officeDocument/2006/relationships/hyperlink" Target="https://doi.org/10.1163/15685322-10434P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215/07311613-768658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i.org/10.1353/jks.1988.0009" TargetMode="External"/><Relationship Id="rId11" Type="http://schemas.openxmlformats.org/officeDocument/2006/relationships/hyperlink" Target="https://doi.org/10.1353/jas.2017.0003" TargetMode="External"/><Relationship Id="rId5" Type="http://schemas.openxmlformats.org/officeDocument/2006/relationships/hyperlink" Target="https://doi.org/10.1017/S0020818319000274" TargetMode="External"/><Relationship Id="rId15" Type="http://schemas.openxmlformats.org/officeDocument/2006/relationships/hyperlink" Target="https://doi.org/10.5334/jhk.17" TargetMode="External"/><Relationship Id="rId10" Type="http://schemas.openxmlformats.org/officeDocument/2006/relationships/hyperlink" Target="https://doi.org/10.1080/14650045.2020.1844670" TargetMode="External"/><Relationship Id="rId19" Type="http://schemas.openxmlformats.org/officeDocument/2006/relationships/hyperlink" Target="http://www.loc.gov/catdir/toc/ecip0510/2005008460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53/ks.2017.0019" TargetMode="External"/><Relationship Id="rId14" Type="http://schemas.openxmlformats.org/officeDocument/2006/relationships/hyperlink" Target="https://doi.org/10.1353/jas.2017.00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4</Words>
  <Characters>7724</Characters>
  <Application>Microsoft Office Word</Application>
  <DocSecurity>0</DocSecurity>
  <Lines>64</Lines>
  <Paragraphs>18</Paragraphs>
  <ScaleCrop>false</ScaleCrop>
  <Company/>
  <LinksUpToDate>false</LinksUpToDate>
  <CharactersWithSpaces>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xiang Wang</dc:creator>
  <cp:keywords/>
  <dc:description/>
  <cp:lastModifiedBy>Sixiang Wang</cp:lastModifiedBy>
  <cp:revision>1</cp:revision>
  <dcterms:created xsi:type="dcterms:W3CDTF">2023-07-07T06:01:00Z</dcterms:created>
  <dcterms:modified xsi:type="dcterms:W3CDTF">2023-07-07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e28cab-8524-4353-8e2c-410e9d5a28c5</vt:lpwstr>
  </property>
</Properties>
</file>